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15924" w14:textId="37F5B752" w:rsidR="00AC265B" w:rsidRDefault="00093D7E" w:rsidP="00EF55FA">
      <w:pPr>
        <w:spacing w:after="0" w:line="240" w:lineRule="auto"/>
        <w:jc w:val="center"/>
        <w:rPr>
          <w:b/>
          <w:sz w:val="28"/>
          <w:szCs w:val="28"/>
          <w:lang w:val="en-US"/>
        </w:rPr>
      </w:pPr>
      <w:r w:rsidRPr="00EF55FA">
        <w:rPr>
          <w:b/>
          <w:sz w:val="28"/>
          <w:szCs w:val="28"/>
          <w:lang w:val="en-US"/>
        </w:rPr>
        <w:t>TITLE</w:t>
      </w:r>
    </w:p>
    <w:p w14:paraId="0BAF0422" w14:textId="77777777" w:rsidR="00DB39A2" w:rsidRPr="00EF55FA" w:rsidRDefault="00DB39A2" w:rsidP="00DB39A2">
      <w:pPr>
        <w:spacing w:after="0" w:line="240" w:lineRule="auto"/>
        <w:jc w:val="center"/>
        <w:rPr>
          <w:b/>
          <w:sz w:val="28"/>
          <w:szCs w:val="28"/>
          <w:lang w:val="en-US"/>
        </w:rPr>
      </w:pPr>
      <w:r>
        <w:rPr>
          <w:sz w:val="22"/>
          <w:lang w:val="en-US"/>
        </w:rPr>
        <w:t>(</w:t>
      </w:r>
      <w:r w:rsidRPr="00E5123E">
        <w:rPr>
          <w:sz w:val="22"/>
          <w:lang w:val="en-US"/>
        </w:rPr>
        <w:t>15 words or less</w:t>
      </w:r>
      <w:r>
        <w:rPr>
          <w:sz w:val="22"/>
          <w:lang w:val="en-US"/>
        </w:rPr>
        <w:t>)</w:t>
      </w:r>
    </w:p>
    <w:p w14:paraId="1125B856" w14:textId="77777777" w:rsidR="00093D7E" w:rsidRPr="00EF55FA" w:rsidRDefault="00093D7E" w:rsidP="00EF55FA">
      <w:pPr>
        <w:spacing w:line="240" w:lineRule="auto"/>
        <w:jc w:val="center"/>
        <w:rPr>
          <w:b/>
          <w:sz w:val="28"/>
          <w:szCs w:val="28"/>
          <w:lang w:val="en-US"/>
        </w:rPr>
      </w:pPr>
      <w:r w:rsidRPr="00EF55FA">
        <w:rPr>
          <w:b/>
          <w:sz w:val="28"/>
          <w:szCs w:val="28"/>
          <w:lang w:val="en-US"/>
        </w:rPr>
        <w:t>(Times New Roman, bol</w:t>
      </w:r>
      <w:r w:rsidR="00EF55FA" w:rsidRPr="00EF55FA">
        <w:rPr>
          <w:b/>
          <w:sz w:val="28"/>
          <w:szCs w:val="28"/>
          <w:lang w:val="en-US"/>
        </w:rPr>
        <w:t>d</w:t>
      </w:r>
      <w:r w:rsidRPr="00EF55FA">
        <w:rPr>
          <w:b/>
          <w:sz w:val="28"/>
          <w:szCs w:val="28"/>
          <w:lang w:val="en-US"/>
        </w:rPr>
        <w:t>, 1</w:t>
      </w:r>
      <w:r w:rsidR="00EF55FA" w:rsidRPr="00EF55FA">
        <w:rPr>
          <w:b/>
          <w:sz w:val="28"/>
          <w:szCs w:val="28"/>
          <w:lang w:val="en-US"/>
        </w:rPr>
        <w:t>4</w:t>
      </w:r>
      <w:r w:rsidR="00A12817" w:rsidRPr="00EF55FA">
        <w:rPr>
          <w:b/>
          <w:sz w:val="28"/>
          <w:szCs w:val="28"/>
          <w:lang w:val="en-US"/>
        </w:rPr>
        <w:t xml:space="preserve">pt, capital, single line spacing, </w:t>
      </w:r>
      <w:r w:rsidRPr="00EF55FA">
        <w:rPr>
          <w:b/>
          <w:sz w:val="28"/>
          <w:szCs w:val="28"/>
          <w:lang w:val="en-US"/>
        </w:rPr>
        <w:t>aligned in the center)</w:t>
      </w:r>
    </w:p>
    <w:p w14:paraId="578C363F" w14:textId="77777777" w:rsidR="00EF55FA" w:rsidRPr="00EF55FA" w:rsidRDefault="00EF55FA" w:rsidP="00EF55FA">
      <w:pPr>
        <w:spacing w:line="240" w:lineRule="auto"/>
        <w:jc w:val="center"/>
        <w:rPr>
          <w:b/>
          <w:szCs w:val="24"/>
          <w:lang w:val="en-US"/>
        </w:rPr>
      </w:pPr>
      <w:r w:rsidRPr="00EF55FA">
        <w:rPr>
          <w:b/>
          <w:szCs w:val="24"/>
          <w:lang w:val="en-US"/>
        </w:rPr>
        <w:t xml:space="preserve">Authors Names </w:t>
      </w:r>
    </w:p>
    <w:p w14:paraId="3909F9CF" w14:textId="77777777" w:rsidR="00EF55FA" w:rsidRPr="00EF55FA" w:rsidRDefault="00EF55FA" w:rsidP="00EF55FA">
      <w:pPr>
        <w:spacing w:line="240" w:lineRule="auto"/>
        <w:jc w:val="center"/>
        <w:rPr>
          <w:b/>
          <w:sz w:val="22"/>
          <w:lang w:val="en-US"/>
        </w:rPr>
      </w:pPr>
      <w:r w:rsidRPr="00EF55FA">
        <w:rPr>
          <w:b/>
          <w:sz w:val="22"/>
          <w:lang w:val="en-US"/>
        </w:rPr>
        <w:t>(Times New Roman, bold, 12 pt, single line spacing, aligned in the center)</w:t>
      </w:r>
    </w:p>
    <w:p w14:paraId="6AE9E7FB" w14:textId="77777777" w:rsidR="00093D7E" w:rsidRDefault="00093D7E" w:rsidP="00EF55FA">
      <w:pPr>
        <w:spacing w:line="240" w:lineRule="auto"/>
        <w:jc w:val="center"/>
        <w:rPr>
          <w:i/>
          <w:sz w:val="22"/>
          <w:lang w:val="en-US"/>
        </w:rPr>
      </w:pPr>
      <w:r w:rsidRPr="00093D7E">
        <w:rPr>
          <w:i/>
          <w:sz w:val="22"/>
          <w:lang w:val="en-US"/>
        </w:rPr>
        <w:t>Affiliations</w:t>
      </w:r>
    </w:p>
    <w:p w14:paraId="2A758577" w14:textId="77777777" w:rsidR="00A12817" w:rsidRPr="00A12817" w:rsidRDefault="00A12817" w:rsidP="00EF55FA">
      <w:pPr>
        <w:spacing w:line="240" w:lineRule="auto"/>
        <w:jc w:val="center"/>
        <w:rPr>
          <w:i/>
          <w:sz w:val="22"/>
          <w:lang w:val="en-US"/>
        </w:rPr>
      </w:pPr>
      <w:r w:rsidRPr="00A12817">
        <w:rPr>
          <w:i/>
          <w:sz w:val="22"/>
          <w:lang w:val="en-US"/>
        </w:rPr>
        <w:t xml:space="preserve">(Times New Roman, </w:t>
      </w:r>
      <w:r>
        <w:rPr>
          <w:i/>
          <w:sz w:val="22"/>
          <w:lang w:val="en-US"/>
        </w:rPr>
        <w:t>italic,</w:t>
      </w:r>
      <w:r w:rsidRPr="00A12817">
        <w:rPr>
          <w:i/>
          <w:sz w:val="22"/>
          <w:lang w:val="en-US"/>
        </w:rPr>
        <w:t xml:space="preserve"> 1</w:t>
      </w:r>
      <w:r>
        <w:rPr>
          <w:i/>
          <w:sz w:val="22"/>
          <w:lang w:val="en-US"/>
        </w:rPr>
        <w:t>1pt,</w:t>
      </w:r>
      <w:r w:rsidRPr="00A12817">
        <w:rPr>
          <w:sz w:val="22"/>
          <w:lang w:val="en-US"/>
        </w:rPr>
        <w:t xml:space="preserve"> </w:t>
      </w:r>
      <w:r>
        <w:rPr>
          <w:sz w:val="22"/>
          <w:lang w:val="en-US"/>
        </w:rPr>
        <w:t>single</w:t>
      </w:r>
      <w:r w:rsidRPr="00A12817">
        <w:rPr>
          <w:sz w:val="22"/>
          <w:lang w:val="en-US"/>
        </w:rPr>
        <w:t xml:space="preserve"> line spacing</w:t>
      </w:r>
      <w:r>
        <w:rPr>
          <w:sz w:val="22"/>
          <w:lang w:val="en-US"/>
        </w:rPr>
        <w:t xml:space="preserve">, </w:t>
      </w:r>
      <w:r w:rsidR="00EF55FA">
        <w:rPr>
          <w:i/>
          <w:sz w:val="22"/>
          <w:lang w:val="en-US"/>
        </w:rPr>
        <w:t>aligned in the center</w:t>
      </w:r>
      <w:r w:rsidRPr="00A12817">
        <w:rPr>
          <w:i/>
          <w:sz w:val="22"/>
          <w:lang w:val="en-US"/>
        </w:rPr>
        <w:t>)</w:t>
      </w:r>
    </w:p>
    <w:p w14:paraId="55F097DE" w14:textId="77777777" w:rsidR="00093D7E" w:rsidRDefault="00093D7E" w:rsidP="00EF55FA">
      <w:pPr>
        <w:spacing w:line="240" w:lineRule="auto"/>
        <w:jc w:val="center"/>
        <w:rPr>
          <w:szCs w:val="24"/>
          <w:lang w:val="en-US"/>
        </w:rPr>
      </w:pPr>
    </w:p>
    <w:p w14:paraId="09FF05C8" w14:textId="77777777" w:rsidR="00093D7E" w:rsidRDefault="00093D7E" w:rsidP="00EF55FA">
      <w:pPr>
        <w:spacing w:line="240" w:lineRule="auto"/>
        <w:jc w:val="center"/>
        <w:rPr>
          <w:b/>
          <w:szCs w:val="24"/>
          <w:lang w:val="en-US"/>
        </w:rPr>
      </w:pPr>
      <w:r w:rsidRPr="00093D7E">
        <w:rPr>
          <w:b/>
          <w:szCs w:val="24"/>
          <w:lang w:val="en-US"/>
        </w:rPr>
        <w:t>ABSTRACT</w:t>
      </w:r>
    </w:p>
    <w:p w14:paraId="178D6CE0" w14:textId="31E7807D" w:rsidR="00093D7E" w:rsidRDefault="00093D7E" w:rsidP="0088236B">
      <w:pPr>
        <w:jc w:val="both"/>
        <w:rPr>
          <w:sz w:val="22"/>
          <w:lang w:val="en-US"/>
        </w:rPr>
      </w:pPr>
      <w:r w:rsidRPr="00A12817">
        <w:rPr>
          <w:sz w:val="22"/>
          <w:lang w:val="en-US"/>
        </w:rPr>
        <w:t xml:space="preserve">Abstracts of presentations must be no larger than </w:t>
      </w:r>
      <w:r w:rsidR="0088236B">
        <w:rPr>
          <w:sz w:val="22"/>
          <w:lang w:val="en-US"/>
        </w:rPr>
        <w:t>two</w:t>
      </w:r>
      <w:r w:rsidRPr="00A12817">
        <w:rPr>
          <w:sz w:val="22"/>
          <w:lang w:val="en-US"/>
        </w:rPr>
        <w:t xml:space="preserve"> page</w:t>
      </w:r>
      <w:r w:rsidR="0088236B">
        <w:rPr>
          <w:sz w:val="22"/>
          <w:lang w:val="en-US"/>
        </w:rPr>
        <w:t>s</w:t>
      </w:r>
      <w:r w:rsidR="00EF55FA">
        <w:rPr>
          <w:sz w:val="22"/>
          <w:lang w:val="en-US"/>
        </w:rPr>
        <w:t xml:space="preserve"> (A4) including Figures and References</w:t>
      </w:r>
      <w:r w:rsidRPr="00A12817">
        <w:rPr>
          <w:sz w:val="22"/>
          <w:lang w:val="en-US"/>
        </w:rPr>
        <w:t xml:space="preserve">. Text should be written in Times New Roman font size 11, </w:t>
      </w:r>
      <w:r w:rsidR="00A12817">
        <w:rPr>
          <w:sz w:val="22"/>
          <w:lang w:val="en-US"/>
        </w:rPr>
        <w:t>single</w:t>
      </w:r>
      <w:r w:rsidRPr="00A12817">
        <w:rPr>
          <w:sz w:val="22"/>
          <w:lang w:val="en-US"/>
        </w:rPr>
        <w:t xml:space="preserve"> line spacing and </w:t>
      </w:r>
      <w:smartTag w:uri="urn:schemas-microsoft-com:office:smarttags" w:element="metricconverter">
        <w:smartTagPr>
          <w:attr w:name="ProductID" w:val="2.5 cm"/>
        </w:smartTagPr>
        <w:r w:rsidRPr="00A12817">
          <w:rPr>
            <w:sz w:val="22"/>
            <w:lang w:val="en-US"/>
          </w:rPr>
          <w:t>2.5 cm</w:t>
        </w:r>
      </w:smartTag>
      <w:r w:rsidRPr="00A12817">
        <w:rPr>
          <w:sz w:val="22"/>
          <w:lang w:val="en-US"/>
        </w:rPr>
        <w:t xml:space="preserve"> (</w:t>
      </w:r>
      <w:r w:rsidR="00A12817">
        <w:rPr>
          <w:sz w:val="22"/>
          <w:lang w:val="en-US"/>
        </w:rPr>
        <w:t>upper, dow</w:t>
      </w:r>
      <w:r w:rsidRPr="00A12817">
        <w:rPr>
          <w:sz w:val="22"/>
          <w:lang w:val="en-US"/>
        </w:rPr>
        <w:t>n</w:t>
      </w:r>
      <w:r w:rsidR="00A12817">
        <w:rPr>
          <w:sz w:val="22"/>
          <w:lang w:val="en-US"/>
        </w:rPr>
        <w:t xml:space="preserve"> and right</w:t>
      </w:r>
      <w:r w:rsidRPr="00A12817">
        <w:rPr>
          <w:sz w:val="22"/>
          <w:lang w:val="en-US"/>
        </w:rPr>
        <w:t xml:space="preserve">) and </w:t>
      </w:r>
      <w:smartTag w:uri="urn:schemas-microsoft-com:office:smarttags" w:element="metricconverter">
        <w:smartTagPr>
          <w:attr w:name="ProductID" w:val="3 cm"/>
        </w:smartTagPr>
        <w:r w:rsidRPr="00A12817">
          <w:rPr>
            <w:sz w:val="22"/>
            <w:lang w:val="en-US"/>
          </w:rPr>
          <w:t>3 cm</w:t>
        </w:r>
      </w:smartTag>
      <w:r w:rsidRPr="00A12817">
        <w:rPr>
          <w:sz w:val="22"/>
          <w:lang w:val="en-US"/>
        </w:rPr>
        <w:t xml:space="preserve"> (left)</w:t>
      </w:r>
      <w:r w:rsidR="00A12817" w:rsidRPr="00A12817">
        <w:rPr>
          <w:sz w:val="22"/>
          <w:lang w:val="en-US"/>
        </w:rPr>
        <w:t xml:space="preserve"> page </w:t>
      </w:r>
      <w:r w:rsidRPr="00A12817">
        <w:rPr>
          <w:sz w:val="22"/>
          <w:lang w:val="en-US"/>
        </w:rPr>
        <w:t>margins</w:t>
      </w:r>
      <w:r w:rsidR="00A12817">
        <w:rPr>
          <w:sz w:val="22"/>
          <w:lang w:val="en-US"/>
        </w:rPr>
        <w:t xml:space="preserve"> and </w:t>
      </w:r>
      <w:r w:rsidR="0088236B">
        <w:rPr>
          <w:sz w:val="22"/>
          <w:lang w:val="en-US"/>
        </w:rPr>
        <w:t>full justified.</w:t>
      </w:r>
      <w:r w:rsidR="0088236B" w:rsidRPr="0088236B">
        <w:rPr>
          <w:sz w:val="22"/>
          <w:lang w:val="en-US"/>
        </w:rPr>
        <w:t xml:space="preserve"> </w:t>
      </w:r>
      <w:r w:rsidR="0088236B">
        <w:rPr>
          <w:sz w:val="22"/>
          <w:lang w:val="en-US"/>
        </w:rPr>
        <w:t xml:space="preserve">Abstract should </w:t>
      </w:r>
      <w:r w:rsidR="0088236B" w:rsidRPr="00E5123E">
        <w:rPr>
          <w:sz w:val="22"/>
          <w:lang w:val="en-US"/>
        </w:rPr>
        <w:t>present tense, no personal pronouns. First part of the abstract should set the context for the research, the second part should briefly summarize the main findings of the manuscript</w:t>
      </w:r>
      <w:r w:rsidR="0088236B">
        <w:rPr>
          <w:sz w:val="22"/>
          <w:lang w:val="en-US"/>
        </w:rPr>
        <w:t>.</w:t>
      </w:r>
    </w:p>
    <w:p w14:paraId="27968F17" w14:textId="21193A5F" w:rsidR="00A12817" w:rsidRDefault="00A12817" w:rsidP="00557280">
      <w:pPr>
        <w:spacing w:line="240" w:lineRule="auto"/>
        <w:jc w:val="both"/>
        <w:rPr>
          <w:sz w:val="22"/>
          <w:lang w:val="en-US"/>
        </w:rPr>
      </w:pPr>
      <w:r>
        <w:rPr>
          <w:sz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</w:t>
      </w:r>
      <w:r w:rsidR="00557280">
        <w:rPr>
          <w:sz w:val="22"/>
          <w:lang w:val="en-US"/>
        </w:rPr>
        <w:t>……..</w:t>
      </w:r>
    </w:p>
    <w:p w14:paraId="55FC244B" w14:textId="77777777" w:rsidR="00A12817" w:rsidRDefault="00A12817" w:rsidP="00A12817">
      <w:pPr>
        <w:jc w:val="center"/>
        <w:rPr>
          <w:b/>
          <w:sz w:val="22"/>
          <w:lang w:val="en-US"/>
        </w:rPr>
      </w:pPr>
      <w:r w:rsidRPr="00A12817">
        <w:rPr>
          <w:b/>
          <w:sz w:val="22"/>
          <w:lang w:val="en-US"/>
        </w:rPr>
        <w:t>References</w:t>
      </w:r>
    </w:p>
    <w:p w14:paraId="45094144" w14:textId="7E20C319" w:rsidR="00A12817" w:rsidRPr="00A12817" w:rsidRDefault="00EF55FA" w:rsidP="00EF55FA">
      <w:pPr>
        <w:spacing w:after="0"/>
        <w:jc w:val="center"/>
        <w:rPr>
          <w:sz w:val="22"/>
          <w:lang w:val="en-US"/>
        </w:rPr>
      </w:pPr>
      <w:r>
        <w:rPr>
          <w:sz w:val="22"/>
          <w:lang w:val="en-US"/>
        </w:rPr>
        <w:t>(Times New Roman</w:t>
      </w:r>
      <w:r w:rsidR="00A12817" w:rsidRPr="00A12817">
        <w:rPr>
          <w:sz w:val="22"/>
          <w:lang w:val="en-US"/>
        </w:rPr>
        <w:t>, 11</w:t>
      </w:r>
      <w:r w:rsidR="00A12817">
        <w:rPr>
          <w:sz w:val="22"/>
          <w:lang w:val="en-US"/>
        </w:rPr>
        <w:t xml:space="preserve">pt, single line spacing, </w:t>
      </w:r>
      <w:r w:rsidR="0088236B">
        <w:rPr>
          <w:sz w:val="22"/>
          <w:lang w:val="en-US"/>
        </w:rPr>
        <w:t>left-aligned</w:t>
      </w:r>
      <w:r w:rsidR="00A12817" w:rsidRPr="00A12817">
        <w:rPr>
          <w:sz w:val="22"/>
          <w:lang w:val="en-US"/>
        </w:rPr>
        <w:t>)</w:t>
      </w:r>
    </w:p>
    <w:p w14:paraId="4577AC06" w14:textId="77777777" w:rsidR="00557280" w:rsidRPr="00E5123E" w:rsidRDefault="00557280" w:rsidP="00557280">
      <w:pPr>
        <w:jc w:val="both"/>
        <w:rPr>
          <w:sz w:val="22"/>
          <w:lang w:val="en-US"/>
        </w:rPr>
      </w:pPr>
      <w:r w:rsidRPr="00E5123E">
        <w:rPr>
          <w:sz w:val="22"/>
          <w:lang w:val="en-US"/>
        </w:rPr>
        <w:t>1.</w:t>
      </w:r>
      <w:r w:rsidRPr="00E5123E">
        <w:rPr>
          <w:sz w:val="22"/>
          <w:lang w:val="en-US"/>
        </w:rPr>
        <w:tab/>
        <w:t xml:space="preserve">((Example for Journals: Misra, R.; Fu, B. X.; Morgan, S. E. J. Polym. Sci. Part B: Polym. Phys. 2007, 45, 2441-2455.)) </w:t>
      </w:r>
    </w:p>
    <w:p w14:paraId="1B0F4C81" w14:textId="77777777" w:rsidR="00557280" w:rsidRPr="00E5123E" w:rsidRDefault="00557280" w:rsidP="00557280">
      <w:pPr>
        <w:jc w:val="both"/>
        <w:rPr>
          <w:sz w:val="22"/>
          <w:lang w:val="en-US"/>
        </w:rPr>
      </w:pPr>
      <w:r w:rsidRPr="00E5123E">
        <w:rPr>
          <w:sz w:val="22"/>
          <w:lang w:val="en-US"/>
        </w:rPr>
        <w:t>2.</w:t>
      </w:r>
      <w:r w:rsidRPr="00E5123E">
        <w:rPr>
          <w:sz w:val="22"/>
          <w:lang w:val="en-US"/>
        </w:rPr>
        <w:tab/>
        <w:t>((Example for books: Koros, W. J.; Chern, R. T. In Handbook of Separation Process Technology; Rousseau, E. D.; Russell, B., Eds.; Wiley: New York, 1987; Vol. 2, Chapter 20, pp 34-45.))</w:t>
      </w:r>
    </w:p>
    <w:p w14:paraId="34F6C10A" w14:textId="77777777" w:rsidR="00557280" w:rsidRPr="00E5123E" w:rsidRDefault="00557280" w:rsidP="00557280">
      <w:pPr>
        <w:jc w:val="both"/>
        <w:rPr>
          <w:sz w:val="22"/>
          <w:lang w:val="en-US"/>
        </w:rPr>
      </w:pPr>
      <w:r w:rsidRPr="00E5123E">
        <w:rPr>
          <w:sz w:val="22"/>
          <w:lang w:val="en-US"/>
        </w:rPr>
        <w:t>3.</w:t>
      </w:r>
      <w:r w:rsidRPr="00E5123E">
        <w:rPr>
          <w:sz w:val="22"/>
          <w:lang w:val="en-US"/>
        </w:rPr>
        <w:tab/>
        <w:t>… ((Please include all author names: do not use “et al.”))</w:t>
      </w:r>
    </w:p>
    <w:sectPr w:rsidR="00557280" w:rsidRPr="00E5123E" w:rsidSect="00A1281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8" w:right="1418" w:bottom="1418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5D129" w14:textId="77777777" w:rsidR="003B0769" w:rsidRDefault="003B0769" w:rsidP="00093D7E">
      <w:pPr>
        <w:spacing w:after="0" w:line="240" w:lineRule="auto"/>
      </w:pPr>
      <w:r>
        <w:separator/>
      </w:r>
    </w:p>
  </w:endnote>
  <w:endnote w:type="continuationSeparator" w:id="0">
    <w:p w14:paraId="33659D2C" w14:textId="77777777" w:rsidR="003B0769" w:rsidRDefault="003B0769" w:rsidP="00093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DE6A5" w14:textId="77777777" w:rsidR="002C3C4F" w:rsidRDefault="002C3C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58A1F" w14:textId="77777777" w:rsidR="002C3C4F" w:rsidRDefault="002C3C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3E456" w14:textId="77777777" w:rsidR="002C3C4F" w:rsidRDefault="002C3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6A2AC" w14:textId="77777777" w:rsidR="003B0769" w:rsidRDefault="003B0769" w:rsidP="00093D7E">
      <w:pPr>
        <w:spacing w:after="0" w:line="240" w:lineRule="auto"/>
      </w:pPr>
      <w:r>
        <w:separator/>
      </w:r>
    </w:p>
  </w:footnote>
  <w:footnote w:type="continuationSeparator" w:id="0">
    <w:p w14:paraId="6F54BF38" w14:textId="77777777" w:rsidR="003B0769" w:rsidRDefault="003B0769" w:rsidP="00093D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CA0B76" w14:textId="77777777" w:rsidR="002C3C4F" w:rsidRDefault="002C3C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AC2AF" w14:textId="5DD5BD27" w:rsidR="00093D7E" w:rsidRPr="00093D7E" w:rsidRDefault="00093D7E" w:rsidP="00093D7E">
    <w:pPr>
      <w:spacing w:after="0"/>
      <w:jc w:val="center"/>
      <w:rPr>
        <w:i/>
        <w:color w:val="0F243E" w:themeColor="text2" w:themeShade="80"/>
        <w:sz w:val="20"/>
        <w:szCs w:val="20"/>
      </w:rPr>
    </w:pPr>
    <w:r w:rsidRPr="00093D7E">
      <w:rPr>
        <w:b/>
        <w:i/>
        <w:color w:val="0F243E" w:themeColor="text2" w:themeShade="80"/>
        <w:sz w:val="20"/>
        <w:szCs w:val="20"/>
      </w:rPr>
      <w:t>ICSAAM 20</w:t>
    </w:r>
    <w:r w:rsidR="0088236B">
      <w:rPr>
        <w:b/>
        <w:i/>
        <w:color w:val="0F243E" w:themeColor="text2" w:themeShade="80"/>
        <w:sz w:val="20"/>
        <w:szCs w:val="20"/>
      </w:rPr>
      <w:t>2</w:t>
    </w:r>
    <w:r w:rsidR="00426A31">
      <w:rPr>
        <w:b/>
        <w:i/>
        <w:color w:val="0F243E" w:themeColor="text2" w:themeShade="80"/>
        <w:sz w:val="20"/>
        <w:szCs w:val="20"/>
      </w:rPr>
      <w:t>6</w:t>
    </w:r>
    <w:r w:rsidRPr="00093D7E">
      <w:rPr>
        <w:b/>
        <w:i/>
        <w:color w:val="0F243E" w:themeColor="text2" w:themeShade="80"/>
        <w:sz w:val="20"/>
        <w:szCs w:val="20"/>
      </w:rPr>
      <w:t xml:space="preserve">, </w:t>
    </w:r>
    <w:r w:rsidRPr="00093D7E">
      <w:rPr>
        <w:i/>
        <w:color w:val="0F243E" w:themeColor="text2" w:themeShade="80"/>
        <w:sz w:val="20"/>
        <w:szCs w:val="20"/>
      </w:rPr>
      <w:t xml:space="preserve">The </w:t>
    </w:r>
    <w:r w:rsidR="002C3C4F">
      <w:rPr>
        <w:i/>
        <w:color w:val="0F243E" w:themeColor="text2" w:themeShade="80"/>
        <w:sz w:val="20"/>
        <w:szCs w:val="20"/>
      </w:rPr>
      <w:t>1</w:t>
    </w:r>
    <w:r w:rsidR="00426A31">
      <w:rPr>
        <w:i/>
        <w:color w:val="0F243E" w:themeColor="text2" w:themeShade="80"/>
        <w:sz w:val="20"/>
        <w:szCs w:val="20"/>
      </w:rPr>
      <w:t>3</w:t>
    </w:r>
    <w:r w:rsidRPr="00093D7E">
      <w:rPr>
        <w:i/>
        <w:color w:val="0F243E" w:themeColor="text2" w:themeShade="80"/>
        <w:sz w:val="20"/>
        <w:szCs w:val="20"/>
      </w:rPr>
      <w:t>th International Conference on Structural Analysis of Advanced Materials</w:t>
    </w:r>
  </w:p>
  <w:p w14:paraId="2ECB5571" w14:textId="5280DE6D" w:rsidR="00093D7E" w:rsidRPr="00093D7E" w:rsidRDefault="00426A31" w:rsidP="00093D7E">
    <w:pPr>
      <w:jc w:val="center"/>
      <w:rPr>
        <w:i/>
        <w:color w:val="0F243E" w:themeColor="text2" w:themeShade="80"/>
        <w:sz w:val="20"/>
        <w:szCs w:val="20"/>
      </w:rPr>
    </w:pPr>
    <w:r>
      <w:rPr>
        <w:i/>
        <w:color w:val="0F243E" w:themeColor="text2" w:themeShade="80"/>
        <w:sz w:val="20"/>
        <w:szCs w:val="20"/>
      </w:rPr>
      <w:t>6</w:t>
    </w:r>
    <w:r w:rsidR="00093D7E" w:rsidRPr="00093D7E">
      <w:rPr>
        <w:i/>
        <w:color w:val="0F243E" w:themeColor="text2" w:themeShade="80"/>
        <w:sz w:val="20"/>
        <w:szCs w:val="20"/>
      </w:rPr>
      <w:t xml:space="preserve"> - </w:t>
    </w:r>
    <w:r>
      <w:rPr>
        <w:i/>
        <w:color w:val="0F243E" w:themeColor="text2" w:themeShade="80"/>
        <w:sz w:val="20"/>
        <w:szCs w:val="20"/>
      </w:rPr>
      <w:t>10</w:t>
    </w:r>
    <w:r w:rsidR="00093D7E" w:rsidRPr="00093D7E">
      <w:rPr>
        <w:i/>
        <w:color w:val="0F243E" w:themeColor="text2" w:themeShade="80"/>
        <w:sz w:val="20"/>
        <w:szCs w:val="20"/>
      </w:rPr>
      <w:t xml:space="preserve"> September 20</w:t>
    </w:r>
    <w:r w:rsidR="0088236B">
      <w:rPr>
        <w:i/>
        <w:color w:val="0F243E" w:themeColor="text2" w:themeShade="80"/>
        <w:sz w:val="20"/>
        <w:szCs w:val="20"/>
      </w:rPr>
      <w:t>2</w:t>
    </w:r>
    <w:r>
      <w:rPr>
        <w:i/>
        <w:color w:val="0F243E" w:themeColor="text2" w:themeShade="80"/>
        <w:sz w:val="20"/>
        <w:szCs w:val="20"/>
      </w:rPr>
      <w:t xml:space="preserve">6, Kalamata, </w:t>
    </w:r>
    <w:r w:rsidR="00093D7E" w:rsidRPr="00093D7E">
      <w:rPr>
        <w:i/>
        <w:color w:val="0F243E" w:themeColor="text2" w:themeShade="80"/>
        <w:sz w:val="20"/>
        <w:szCs w:val="20"/>
      </w:rPr>
      <w:t>Greece</w:t>
    </w:r>
  </w:p>
  <w:p w14:paraId="4999ADC9" w14:textId="77777777" w:rsidR="00093D7E" w:rsidRDefault="00093D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DDF7" w14:textId="77777777" w:rsidR="002C3C4F" w:rsidRDefault="002C3C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1NDAzMzAyNjUwsDYyUdpeDU4uLM/DyQAsNaAOlqjs8sAAAA"/>
  </w:docVars>
  <w:rsids>
    <w:rsidRoot w:val="00093D7E"/>
    <w:rsid w:val="00004115"/>
    <w:rsid w:val="000060AE"/>
    <w:rsid w:val="0000795E"/>
    <w:rsid w:val="00013A64"/>
    <w:rsid w:val="0002337A"/>
    <w:rsid w:val="00024D9A"/>
    <w:rsid w:val="00030B1E"/>
    <w:rsid w:val="00030C03"/>
    <w:rsid w:val="000320B7"/>
    <w:rsid w:val="00033CA8"/>
    <w:rsid w:val="00036AFA"/>
    <w:rsid w:val="000410EB"/>
    <w:rsid w:val="00042083"/>
    <w:rsid w:val="0004291F"/>
    <w:rsid w:val="00045069"/>
    <w:rsid w:val="000452C1"/>
    <w:rsid w:val="000457C0"/>
    <w:rsid w:val="00046447"/>
    <w:rsid w:val="000525D4"/>
    <w:rsid w:val="00052F52"/>
    <w:rsid w:val="000546AB"/>
    <w:rsid w:val="00057026"/>
    <w:rsid w:val="00062621"/>
    <w:rsid w:val="000633D7"/>
    <w:rsid w:val="00063769"/>
    <w:rsid w:val="00066C75"/>
    <w:rsid w:val="00071B52"/>
    <w:rsid w:val="000858B7"/>
    <w:rsid w:val="00085CA4"/>
    <w:rsid w:val="00086343"/>
    <w:rsid w:val="00087A00"/>
    <w:rsid w:val="00093D7E"/>
    <w:rsid w:val="00096B29"/>
    <w:rsid w:val="000A2B9D"/>
    <w:rsid w:val="000B0F48"/>
    <w:rsid w:val="000B2A77"/>
    <w:rsid w:val="000B32F7"/>
    <w:rsid w:val="000C3091"/>
    <w:rsid w:val="000C3635"/>
    <w:rsid w:val="000C42D9"/>
    <w:rsid w:val="000C6C5F"/>
    <w:rsid w:val="000D0090"/>
    <w:rsid w:val="000D793A"/>
    <w:rsid w:val="000E0709"/>
    <w:rsid w:val="000E131C"/>
    <w:rsid w:val="000E25DD"/>
    <w:rsid w:val="000F3655"/>
    <w:rsid w:val="000F5C18"/>
    <w:rsid w:val="00101D05"/>
    <w:rsid w:val="00107615"/>
    <w:rsid w:val="00111DB8"/>
    <w:rsid w:val="001173AD"/>
    <w:rsid w:val="00121C40"/>
    <w:rsid w:val="00123810"/>
    <w:rsid w:val="00133278"/>
    <w:rsid w:val="00136308"/>
    <w:rsid w:val="00140263"/>
    <w:rsid w:val="001405DF"/>
    <w:rsid w:val="00142498"/>
    <w:rsid w:val="001469B7"/>
    <w:rsid w:val="00147EDD"/>
    <w:rsid w:val="001516BD"/>
    <w:rsid w:val="00151A4F"/>
    <w:rsid w:val="00152173"/>
    <w:rsid w:val="00154A2B"/>
    <w:rsid w:val="00164AEA"/>
    <w:rsid w:val="00175AC9"/>
    <w:rsid w:val="001808E7"/>
    <w:rsid w:val="001842E1"/>
    <w:rsid w:val="00184FDA"/>
    <w:rsid w:val="001943BB"/>
    <w:rsid w:val="00194E9D"/>
    <w:rsid w:val="00197B6A"/>
    <w:rsid w:val="001A0CAD"/>
    <w:rsid w:val="001A667D"/>
    <w:rsid w:val="001A6776"/>
    <w:rsid w:val="001A6A40"/>
    <w:rsid w:val="001A6F3A"/>
    <w:rsid w:val="001B3D7D"/>
    <w:rsid w:val="001C0419"/>
    <w:rsid w:val="001C3EC4"/>
    <w:rsid w:val="001C59DD"/>
    <w:rsid w:val="001D0EBD"/>
    <w:rsid w:val="001D105F"/>
    <w:rsid w:val="001D1A98"/>
    <w:rsid w:val="001D30BA"/>
    <w:rsid w:val="001D7D53"/>
    <w:rsid w:val="001E0CCF"/>
    <w:rsid w:val="001F2C55"/>
    <w:rsid w:val="001F35CD"/>
    <w:rsid w:val="001F4125"/>
    <w:rsid w:val="001F64B7"/>
    <w:rsid w:val="00200996"/>
    <w:rsid w:val="002113F5"/>
    <w:rsid w:val="002141C6"/>
    <w:rsid w:val="00225413"/>
    <w:rsid w:val="00231283"/>
    <w:rsid w:val="002344F6"/>
    <w:rsid w:val="00234960"/>
    <w:rsid w:val="0024256E"/>
    <w:rsid w:val="00250D4D"/>
    <w:rsid w:val="002610D5"/>
    <w:rsid w:val="002642BD"/>
    <w:rsid w:val="002673DB"/>
    <w:rsid w:val="00281566"/>
    <w:rsid w:val="00281CB1"/>
    <w:rsid w:val="00285D95"/>
    <w:rsid w:val="002A2495"/>
    <w:rsid w:val="002A286C"/>
    <w:rsid w:val="002A410F"/>
    <w:rsid w:val="002A5AAD"/>
    <w:rsid w:val="002A6FAD"/>
    <w:rsid w:val="002C0B88"/>
    <w:rsid w:val="002C3C4F"/>
    <w:rsid w:val="002D290F"/>
    <w:rsid w:val="002D3EFB"/>
    <w:rsid w:val="002D79DF"/>
    <w:rsid w:val="002D7DE9"/>
    <w:rsid w:val="002E00EB"/>
    <w:rsid w:val="002E11E5"/>
    <w:rsid w:val="002F357A"/>
    <w:rsid w:val="002F5012"/>
    <w:rsid w:val="003114D9"/>
    <w:rsid w:val="00313C61"/>
    <w:rsid w:val="00314299"/>
    <w:rsid w:val="0031555B"/>
    <w:rsid w:val="0031603E"/>
    <w:rsid w:val="0032299D"/>
    <w:rsid w:val="00323A8D"/>
    <w:rsid w:val="003301F4"/>
    <w:rsid w:val="00330437"/>
    <w:rsid w:val="00333ECF"/>
    <w:rsid w:val="003504D8"/>
    <w:rsid w:val="0035748B"/>
    <w:rsid w:val="0035778E"/>
    <w:rsid w:val="00357FF4"/>
    <w:rsid w:val="003607C8"/>
    <w:rsid w:val="00361D8C"/>
    <w:rsid w:val="00361EAE"/>
    <w:rsid w:val="0036526F"/>
    <w:rsid w:val="003655EA"/>
    <w:rsid w:val="0036765C"/>
    <w:rsid w:val="00371FB4"/>
    <w:rsid w:val="00380A0B"/>
    <w:rsid w:val="00382CFA"/>
    <w:rsid w:val="00382F60"/>
    <w:rsid w:val="00394A2B"/>
    <w:rsid w:val="00396D9C"/>
    <w:rsid w:val="003A54BF"/>
    <w:rsid w:val="003A6410"/>
    <w:rsid w:val="003B0769"/>
    <w:rsid w:val="003B55A8"/>
    <w:rsid w:val="003B6B13"/>
    <w:rsid w:val="003C0A4A"/>
    <w:rsid w:val="003C6FF0"/>
    <w:rsid w:val="003D25AA"/>
    <w:rsid w:val="003D3946"/>
    <w:rsid w:val="003D3ED2"/>
    <w:rsid w:val="003D59EA"/>
    <w:rsid w:val="003F04F4"/>
    <w:rsid w:val="003F18F7"/>
    <w:rsid w:val="003F4C43"/>
    <w:rsid w:val="003F575D"/>
    <w:rsid w:val="0040482C"/>
    <w:rsid w:val="00411D2C"/>
    <w:rsid w:val="00417DCA"/>
    <w:rsid w:val="0042023F"/>
    <w:rsid w:val="00424E6A"/>
    <w:rsid w:val="00426A31"/>
    <w:rsid w:val="00430D47"/>
    <w:rsid w:val="0044369C"/>
    <w:rsid w:val="0044443A"/>
    <w:rsid w:val="004456BD"/>
    <w:rsid w:val="00446578"/>
    <w:rsid w:val="00454768"/>
    <w:rsid w:val="00460FCC"/>
    <w:rsid w:val="00466583"/>
    <w:rsid w:val="0047057B"/>
    <w:rsid w:val="0047237C"/>
    <w:rsid w:val="00472D2D"/>
    <w:rsid w:val="00474C2E"/>
    <w:rsid w:val="00483D8F"/>
    <w:rsid w:val="004870AF"/>
    <w:rsid w:val="00487639"/>
    <w:rsid w:val="004912B8"/>
    <w:rsid w:val="00491A59"/>
    <w:rsid w:val="0049204A"/>
    <w:rsid w:val="0049240F"/>
    <w:rsid w:val="00494301"/>
    <w:rsid w:val="004A02F1"/>
    <w:rsid w:val="004A1E09"/>
    <w:rsid w:val="004B14A0"/>
    <w:rsid w:val="004D0320"/>
    <w:rsid w:val="004E2D14"/>
    <w:rsid w:val="004E754D"/>
    <w:rsid w:val="004F6B5B"/>
    <w:rsid w:val="005000B0"/>
    <w:rsid w:val="005064CD"/>
    <w:rsid w:val="00511515"/>
    <w:rsid w:val="005151B2"/>
    <w:rsid w:val="00524476"/>
    <w:rsid w:val="00527817"/>
    <w:rsid w:val="00531023"/>
    <w:rsid w:val="00536150"/>
    <w:rsid w:val="00537294"/>
    <w:rsid w:val="00537C7C"/>
    <w:rsid w:val="00547362"/>
    <w:rsid w:val="0055573F"/>
    <w:rsid w:val="00557280"/>
    <w:rsid w:val="00561457"/>
    <w:rsid w:val="005717CC"/>
    <w:rsid w:val="00574EC2"/>
    <w:rsid w:val="00581644"/>
    <w:rsid w:val="005831FC"/>
    <w:rsid w:val="00585C5F"/>
    <w:rsid w:val="00592DE4"/>
    <w:rsid w:val="00593F93"/>
    <w:rsid w:val="00596028"/>
    <w:rsid w:val="005A1957"/>
    <w:rsid w:val="005A783B"/>
    <w:rsid w:val="005A7D0C"/>
    <w:rsid w:val="005B2E2C"/>
    <w:rsid w:val="005B31FB"/>
    <w:rsid w:val="005B4F03"/>
    <w:rsid w:val="005B7ABE"/>
    <w:rsid w:val="005C6589"/>
    <w:rsid w:val="005D046B"/>
    <w:rsid w:val="005D26FB"/>
    <w:rsid w:val="005E1342"/>
    <w:rsid w:val="005E29F0"/>
    <w:rsid w:val="005E35DA"/>
    <w:rsid w:val="005E533B"/>
    <w:rsid w:val="005E55C5"/>
    <w:rsid w:val="005F174C"/>
    <w:rsid w:val="005F636C"/>
    <w:rsid w:val="005F667C"/>
    <w:rsid w:val="00600E35"/>
    <w:rsid w:val="006021DA"/>
    <w:rsid w:val="00603DDA"/>
    <w:rsid w:val="00605571"/>
    <w:rsid w:val="00612C3B"/>
    <w:rsid w:val="0061425D"/>
    <w:rsid w:val="00615B43"/>
    <w:rsid w:val="00616896"/>
    <w:rsid w:val="00623DFF"/>
    <w:rsid w:val="00625703"/>
    <w:rsid w:val="0062777A"/>
    <w:rsid w:val="006340BD"/>
    <w:rsid w:val="0063664A"/>
    <w:rsid w:val="00637A67"/>
    <w:rsid w:val="00640BAD"/>
    <w:rsid w:val="0064565C"/>
    <w:rsid w:val="0064758D"/>
    <w:rsid w:val="0064787E"/>
    <w:rsid w:val="00657F17"/>
    <w:rsid w:val="006624BF"/>
    <w:rsid w:val="006626F8"/>
    <w:rsid w:val="00663017"/>
    <w:rsid w:val="00663EE3"/>
    <w:rsid w:val="00671558"/>
    <w:rsid w:val="00671DE9"/>
    <w:rsid w:val="0067220D"/>
    <w:rsid w:val="006731B1"/>
    <w:rsid w:val="00673BC9"/>
    <w:rsid w:val="00673F8A"/>
    <w:rsid w:val="00677109"/>
    <w:rsid w:val="006829B6"/>
    <w:rsid w:val="00686032"/>
    <w:rsid w:val="006B6567"/>
    <w:rsid w:val="006C6C62"/>
    <w:rsid w:val="006D35DA"/>
    <w:rsid w:val="006D36B5"/>
    <w:rsid w:val="006D49B2"/>
    <w:rsid w:val="006D66D9"/>
    <w:rsid w:val="006E14AB"/>
    <w:rsid w:val="006E29D0"/>
    <w:rsid w:val="006F0CE6"/>
    <w:rsid w:val="006F21F5"/>
    <w:rsid w:val="006F36AF"/>
    <w:rsid w:val="00706DAE"/>
    <w:rsid w:val="0071034B"/>
    <w:rsid w:val="00714425"/>
    <w:rsid w:val="00720086"/>
    <w:rsid w:val="00720CB6"/>
    <w:rsid w:val="007245C3"/>
    <w:rsid w:val="00724B77"/>
    <w:rsid w:val="007278E3"/>
    <w:rsid w:val="0072795C"/>
    <w:rsid w:val="00731912"/>
    <w:rsid w:val="00732B54"/>
    <w:rsid w:val="00733371"/>
    <w:rsid w:val="00734D95"/>
    <w:rsid w:val="00743846"/>
    <w:rsid w:val="00744458"/>
    <w:rsid w:val="0074464C"/>
    <w:rsid w:val="00750C61"/>
    <w:rsid w:val="00753AC7"/>
    <w:rsid w:val="007567E6"/>
    <w:rsid w:val="0076216B"/>
    <w:rsid w:val="00772220"/>
    <w:rsid w:val="00772F92"/>
    <w:rsid w:val="007739A0"/>
    <w:rsid w:val="00773B70"/>
    <w:rsid w:val="00780454"/>
    <w:rsid w:val="00793C0C"/>
    <w:rsid w:val="007A0D50"/>
    <w:rsid w:val="007A6AA0"/>
    <w:rsid w:val="007B0E56"/>
    <w:rsid w:val="007C0447"/>
    <w:rsid w:val="007C2C86"/>
    <w:rsid w:val="007C4274"/>
    <w:rsid w:val="007D238B"/>
    <w:rsid w:val="007D79D2"/>
    <w:rsid w:val="00800797"/>
    <w:rsid w:val="0081250F"/>
    <w:rsid w:val="00812F5D"/>
    <w:rsid w:val="00817897"/>
    <w:rsid w:val="00817957"/>
    <w:rsid w:val="00825E8F"/>
    <w:rsid w:val="00826581"/>
    <w:rsid w:val="00827B1C"/>
    <w:rsid w:val="00845D93"/>
    <w:rsid w:val="00847AAB"/>
    <w:rsid w:val="00852FB0"/>
    <w:rsid w:val="00856F79"/>
    <w:rsid w:val="00857541"/>
    <w:rsid w:val="00867008"/>
    <w:rsid w:val="0088236B"/>
    <w:rsid w:val="008972BE"/>
    <w:rsid w:val="008A3094"/>
    <w:rsid w:val="008C0279"/>
    <w:rsid w:val="008D0DEB"/>
    <w:rsid w:val="008F10BB"/>
    <w:rsid w:val="008F4246"/>
    <w:rsid w:val="008F7EA0"/>
    <w:rsid w:val="009074EE"/>
    <w:rsid w:val="00930336"/>
    <w:rsid w:val="00930BCE"/>
    <w:rsid w:val="00933B4D"/>
    <w:rsid w:val="00954BE2"/>
    <w:rsid w:val="00961962"/>
    <w:rsid w:val="00961B64"/>
    <w:rsid w:val="00964ECD"/>
    <w:rsid w:val="00970B70"/>
    <w:rsid w:val="00970DF3"/>
    <w:rsid w:val="00972F6E"/>
    <w:rsid w:val="00975C63"/>
    <w:rsid w:val="009834BC"/>
    <w:rsid w:val="00985715"/>
    <w:rsid w:val="009A4615"/>
    <w:rsid w:val="009C1C97"/>
    <w:rsid w:val="009D2397"/>
    <w:rsid w:val="009F64A6"/>
    <w:rsid w:val="00A01B04"/>
    <w:rsid w:val="00A025FC"/>
    <w:rsid w:val="00A064BE"/>
    <w:rsid w:val="00A12817"/>
    <w:rsid w:val="00A13CBA"/>
    <w:rsid w:val="00A37F15"/>
    <w:rsid w:val="00A410F0"/>
    <w:rsid w:val="00A44331"/>
    <w:rsid w:val="00A52968"/>
    <w:rsid w:val="00A601E7"/>
    <w:rsid w:val="00A73B7F"/>
    <w:rsid w:val="00A76447"/>
    <w:rsid w:val="00A76C9A"/>
    <w:rsid w:val="00A84990"/>
    <w:rsid w:val="00A86D30"/>
    <w:rsid w:val="00A97F79"/>
    <w:rsid w:val="00AA27CD"/>
    <w:rsid w:val="00AA367F"/>
    <w:rsid w:val="00AB01AC"/>
    <w:rsid w:val="00AB2E64"/>
    <w:rsid w:val="00AB32B5"/>
    <w:rsid w:val="00AB43B0"/>
    <w:rsid w:val="00AB698F"/>
    <w:rsid w:val="00AB7544"/>
    <w:rsid w:val="00AC0F5C"/>
    <w:rsid w:val="00AC20CF"/>
    <w:rsid w:val="00AC265B"/>
    <w:rsid w:val="00AC2B05"/>
    <w:rsid w:val="00AC5F05"/>
    <w:rsid w:val="00AC5FCA"/>
    <w:rsid w:val="00AC7B8B"/>
    <w:rsid w:val="00AD0938"/>
    <w:rsid w:val="00AD2B0C"/>
    <w:rsid w:val="00AD3295"/>
    <w:rsid w:val="00AD3BD2"/>
    <w:rsid w:val="00AD7293"/>
    <w:rsid w:val="00AE2F58"/>
    <w:rsid w:val="00AE522C"/>
    <w:rsid w:val="00AF5D3C"/>
    <w:rsid w:val="00AF737A"/>
    <w:rsid w:val="00B23DB9"/>
    <w:rsid w:val="00B31C15"/>
    <w:rsid w:val="00B401CB"/>
    <w:rsid w:val="00B41694"/>
    <w:rsid w:val="00B426AA"/>
    <w:rsid w:val="00B42AC6"/>
    <w:rsid w:val="00B448B5"/>
    <w:rsid w:val="00B463B6"/>
    <w:rsid w:val="00B539DD"/>
    <w:rsid w:val="00B57F30"/>
    <w:rsid w:val="00B7083C"/>
    <w:rsid w:val="00B70D9D"/>
    <w:rsid w:val="00B77694"/>
    <w:rsid w:val="00B808FE"/>
    <w:rsid w:val="00B84B77"/>
    <w:rsid w:val="00B94239"/>
    <w:rsid w:val="00B94A07"/>
    <w:rsid w:val="00B97F45"/>
    <w:rsid w:val="00BA2922"/>
    <w:rsid w:val="00BA357A"/>
    <w:rsid w:val="00BA43E8"/>
    <w:rsid w:val="00BA5BD6"/>
    <w:rsid w:val="00BC0BEA"/>
    <w:rsid w:val="00BC113C"/>
    <w:rsid w:val="00BC3CD7"/>
    <w:rsid w:val="00BC593C"/>
    <w:rsid w:val="00BD32A7"/>
    <w:rsid w:val="00BE06B5"/>
    <w:rsid w:val="00BE1382"/>
    <w:rsid w:val="00BF0565"/>
    <w:rsid w:val="00BF6B28"/>
    <w:rsid w:val="00C103A8"/>
    <w:rsid w:val="00C11EC2"/>
    <w:rsid w:val="00C21399"/>
    <w:rsid w:val="00C22B6C"/>
    <w:rsid w:val="00C27592"/>
    <w:rsid w:val="00C30457"/>
    <w:rsid w:val="00C45C2F"/>
    <w:rsid w:val="00C464A0"/>
    <w:rsid w:val="00C500C4"/>
    <w:rsid w:val="00C53990"/>
    <w:rsid w:val="00C54716"/>
    <w:rsid w:val="00C54A02"/>
    <w:rsid w:val="00C57B49"/>
    <w:rsid w:val="00C70C6A"/>
    <w:rsid w:val="00C743B2"/>
    <w:rsid w:val="00C832F0"/>
    <w:rsid w:val="00C841DE"/>
    <w:rsid w:val="00C91927"/>
    <w:rsid w:val="00C91CDE"/>
    <w:rsid w:val="00C95FF4"/>
    <w:rsid w:val="00CA1461"/>
    <w:rsid w:val="00CA27A1"/>
    <w:rsid w:val="00CA6EBE"/>
    <w:rsid w:val="00CB3821"/>
    <w:rsid w:val="00CC1AF8"/>
    <w:rsid w:val="00CC7809"/>
    <w:rsid w:val="00CC7E86"/>
    <w:rsid w:val="00CD332A"/>
    <w:rsid w:val="00CE51B1"/>
    <w:rsid w:val="00CF05F0"/>
    <w:rsid w:val="00CF2FAB"/>
    <w:rsid w:val="00CF52AB"/>
    <w:rsid w:val="00D1215D"/>
    <w:rsid w:val="00D16CA4"/>
    <w:rsid w:val="00D21077"/>
    <w:rsid w:val="00D21DEA"/>
    <w:rsid w:val="00D224DA"/>
    <w:rsid w:val="00D22F94"/>
    <w:rsid w:val="00D262C6"/>
    <w:rsid w:val="00D351F6"/>
    <w:rsid w:val="00D36968"/>
    <w:rsid w:val="00D369E7"/>
    <w:rsid w:val="00D40135"/>
    <w:rsid w:val="00D44377"/>
    <w:rsid w:val="00D455EE"/>
    <w:rsid w:val="00D5398C"/>
    <w:rsid w:val="00D64130"/>
    <w:rsid w:val="00D64BE8"/>
    <w:rsid w:val="00D7164B"/>
    <w:rsid w:val="00D73856"/>
    <w:rsid w:val="00D76D7B"/>
    <w:rsid w:val="00D80A47"/>
    <w:rsid w:val="00D823DE"/>
    <w:rsid w:val="00D837EB"/>
    <w:rsid w:val="00D9787C"/>
    <w:rsid w:val="00D97B74"/>
    <w:rsid w:val="00DA2BF4"/>
    <w:rsid w:val="00DB39A2"/>
    <w:rsid w:val="00DB6773"/>
    <w:rsid w:val="00DC0DCA"/>
    <w:rsid w:val="00DC18F8"/>
    <w:rsid w:val="00DC3644"/>
    <w:rsid w:val="00DD034A"/>
    <w:rsid w:val="00DD09F6"/>
    <w:rsid w:val="00DD12B6"/>
    <w:rsid w:val="00DD188A"/>
    <w:rsid w:val="00DE0CE6"/>
    <w:rsid w:val="00DF3129"/>
    <w:rsid w:val="00DF7457"/>
    <w:rsid w:val="00E06566"/>
    <w:rsid w:val="00E1333B"/>
    <w:rsid w:val="00E147CD"/>
    <w:rsid w:val="00E14E85"/>
    <w:rsid w:val="00E165E8"/>
    <w:rsid w:val="00E23271"/>
    <w:rsid w:val="00E2454F"/>
    <w:rsid w:val="00E27224"/>
    <w:rsid w:val="00E314A9"/>
    <w:rsid w:val="00E32A65"/>
    <w:rsid w:val="00E36E1B"/>
    <w:rsid w:val="00E428D2"/>
    <w:rsid w:val="00E502A6"/>
    <w:rsid w:val="00E50D35"/>
    <w:rsid w:val="00E50F59"/>
    <w:rsid w:val="00E52405"/>
    <w:rsid w:val="00E57641"/>
    <w:rsid w:val="00E617C0"/>
    <w:rsid w:val="00E72A2F"/>
    <w:rsid w:val="00E72CB5"/>
    <w:rsid w:val="00E8162C"/>
    <w:rsid w:val="00E9041C"/>
    <w:rsid w:val="00E95B6B"/>
    <w:rsid w:val="00E96379"/>
    <w:rsid w:val="00EA0DC7"/>
    <w:rsid w:val="00EA40CD"/>
    <w:rsid w:val="00EB38AB"/>
    <w:rsid w:val="00EB48D4"/>
    <w:rsid w:val="00EB4CB4"/>
    <w:rsid w:val="00EC003B"/>
    <w:rsid w:val="00EC40E3"/>
    <w:rsid w:val="00EC5FD3"/>
    <w:rsid w:val="00EC79A2"/>
    <w:rsid w:val="00ED1473"/>
    <w:rsid w:val="00ED2AF8"/>
    <w:rsid w:val="00ED2C9C"/>
    <w:rsid w:val="00ED7F4C"/>
    <w:rsid w:val="00EE4FA4"/>
    <w:rsid w:val="00EF0A0C"/>
    <w:rsid w:val="00EF18FD"/>
    <w:rsid w:val="00EF30CF"/>
    <w:rsid w:val="00EF55FA"/>
    <w:rsid w:val="00EF6DE6"/>
    <w:rsid w:val="00F01DA0"/>
    <w:rsid w:val="00F03679"/>
    <w:rsid w:val="00F05A63"/>
    <w:rsid w:val="00F13D92"/>
    <w:rsid w:val="00F14491"/>
    <w:rsid w:val="00F14592"/>
    <w:rsid w:val="00F20AA4"/>
    <w:rsid w:val="00F20E03"/>
    <w:rsid w:val="00F22AF6"/>
    <w:rsid w:val="00F25483"/>
    <w:rsid w:val="00F27AD5"/>
    <w:rsid w:val="00F3353B"/>
    <w:rsid w:val="00F36463"/>
    <w:rsid w:val="00F410D5"/>
    <w:rsid w:val="00F4503C"/>
    <w:rsid w:val="00F473AF"/>
    <w:rsid w:val="00F540BC"/>
    <w:rsid w:val="00F6107E"/>
    <w:rsid w:val="00F630A1"/>
    <w:rsid w:val="00F638E8"/>
    <w:rsid w:val="00F66AC4"/>
    <w:rsid w:val="00F7047E"/>
    <w:rsid w:val="00F7153D"/>
    <w:rsid w:val="00F83E48"/>
    <w:rsid w:val="00F85216"/>
    <w:rsid w:val="00F87462"/>
    <w:rsid w:val="00F8775D"/>
    <w:rsid w:val="00F90124"/>
    <w:rsid w:val="00F9379F"/>
    <w:rsid w:val="00F9498E"/>
    <w:rsid w:val="00F978F1"/>
    <w:rsid w:val="00FA64FE"/>
    <w:rsid w:val="00FB0B57"/>
    <w:rsid w:val="00FB3ECE"/>
    <w:rsid w:val="00FC2667"/>
    <w:rsid w:val="00FC2D50"/>
    <w:rsid w:val="00FC368D"/>
    <w:rsid w:val="00FD042F"/>
    <w:rsid w:val="00FD1879"/>
    <w:rsid w:val="00FD60E0"/>
    <w:rsid w:val="00FE1726"/>
    <w:rsid w:val="00FE35F0"/>
    <w:rsid w:val="00FE6987"/>
    <w:rsid w:val="00FF04C1"/>
    <w:rsid w:val="00FF3D42"/>
    <w:rsid w:val="00FF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714E7D06"/>
  <w15:docId w15:val="{14580891-CD97-46B2-8229-03E3A2C9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65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5717CC"/>
    <w:pPr>
      <w:spacing w:line="240" w:lineRule="auto"/>
    </w:pPr>
    <w:rPr>
      <w:b/>
      <w:bCs/>
      <w:sz w:val="20"/>
      <w:szCs w:val="18"/>
      <w:lang w:val="el-GR"/>
    </w:rPr>
  </w:style>
  <w:style w:type="character" w:customStyle="1" w:styleId="CaptionChar">
    <w:name w:val="Caption Char"/>
    <w:basedOn w:val="DefaultParagraphFont"/>
    <w:link w:val="Caption"/>
    <w:uiPriority w:val="35"/>
    <w:rsid w:val="005717CC"/>
    <w:rPr>
      <w:rFonts w:ascii="Times New Roman" w:hAnsi="Times New Roman"/>
      <w:b/>
      <w:bCs/>
      <w:sz w:val="20"/>
      <w:szCs w:val="18"/>
      <w:lang w:val="el-GR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165E8"/>
    <w:pPr>
      <w:pBdr>
        <w:bottom w:val="single" w:sz="8" w:space="4" w:color="0F243E" w:themeColor="text2" w:themeShade="80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F243E" w:themeColor="text2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165E8"/>
    <w:rPr>
      <w:rFonts w:asciiTheme="majorHAnsi" w:eastAsiaTheme="majorEastAsia" w:hAnsiTheme="majorHAnsi" w:cstheme="majorBidi"/>
      <w:color w:val="0F243E" w:themeColor="text2" w:themeShade="80"/>
      <w:spacing w:val="5"/>
      <w:kern w:val="28"/>
      <w:sz w:val="52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93D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93D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7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fk</dc:creator>
  <cp:lastModifiedBy>KONTAXIS LYKOURGOS</cp:lastModifiedBy>
  <cp:revision>5</cp:revision>
  <dcterms:created xsi:type="dcterms:W3CDTF">2023-01-16T17:11:00Z</dcterms:created>
  <dcterms:modified xsi:type="dcterms:W3CDTF">2026-03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c1312-17a0-436d-9bee-7f0c34047ac5</vt:lpwstr>
  </property>
</Properties>
</file>